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 containing only value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, where 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s water 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presents land, find a water cell such that its distance to the nearest land cell is maximized, and return the distance. If no land or water exists in the grid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The distance used in this problem is the Manhattan distance: the distance between two cells</w:t>
      </w:r>
      <w:r>
        <w:t xml:space="preserve"> </w:t>
      </w:r>
      <w:r>
        <w:rPr>
          <w:rStyle w:val="VerbatimChar"/>
        </w:rPr>
        <w:t xml:space="preserve">(x0, y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x1, y1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|x0 - x1| + |y0 - y1|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5/03/1336_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1],[0,0,0],[1,0,1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cell (1, 1) is as far as possible from all the land with distance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5/03/1336_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],[0,0,0],[0,0,0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cell (2, 2) is as far as possible from all the land with distance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 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 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1Z</dcterms:created>
  <dcterms:modified xsi:type="dcterms:W3CDTF">2024-03-25T0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